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9B771" w14:textId="1EFC61A8" w:rsidR="00644A1F" w:rsidRDefault="00644A1F" w:rsidP="00A43720"/>
    <w:p w14:paraId="533B3556" w14:textId="2179F847" w:rsidR="00210140" w:rsidRPr="00210140" w:rsidRDefault="00210140" w:rsidP="00210140"/>
    <w:p w14:paraId="5F367749" w14:textId="478B0DE6" w:rsidR="00210140" w:rsidRPr="00210140" w:rsidRDefault="00210140" w:rsidP="00210140"/>
    <w:p w14:paraId="3CA11D5A" w14:textId="0BEFD5A6" w:rsidR="00210140" w:rsidRPr="00210140" w:rsidRDefault="00210140" w:rsidP="00210140"/>
    <w:p w14:paraId="0AE3ED84" w14:textId="651B9ADF" w:rsidR="00210140" w:rsidRPr="00210140" w:rsidRDefault="00210140" w:rsidP="00210140"/>
    <w:p w14:paraId="6F114682" w14:textId="04CADFD8" w:rsidR="00210140" w:rsidRPr="00210140" w:rsidRDefault="00210140" w:rsidP="00210140"/>
    <w:p w14:paraId="75FA0342" w14:textId="135BF81C" w:rsidR="00210140" w:rsidRPr="00210140" w:rsidRDefault="00210140" w:rsidP="00210140"/>
    <w:p w14:paraId="4A4A0AD6" w14:textId="158E8438" w:rsidR="00210140" w:rsidRPr="00210140" w:rsidRDefault="00210140" w:rsidP="00210140"/>
    <w:p w14:paraId="17730EF8" w14:textId="34120388" w:rsidR="00210140" w:rsidRPr="00210140" w:rsidRDefault="00210140" w:rsidP="00210140"/>
    <w:p w14:paraId="321E3E2A" w14:textId="4D43AF38" w:rsidR="00210140" w:rsidRPr="00210140" w:rsidRDefault="00210140" w:rsidP="00210140"/>
    <w:p w14:paraId="38A5C8A4" w14:textId="4B0F187D" w:rsidR="00210140" w:rsidRPr="00210140" w:rsidRDefault="00210140" w:rsidP="00210140"/>
    <w:p w14:paraId="1D2B563E" w14:textId="22985268" w:rsidR="00210140" w:rsidRPr="00210140" w:rsidRDefault="00210140" w:rsidP="00210140"/>
    <w:p w14:paraId="489E1701" w14:textId="73E5562E" w:rsidR="00210140" w:rsidRPr="00210140" w:rsidRDefault="00210140" w:rsidP="00210140"/>
    <w:p w14:paraId="4028143A" w14:textId="5C9CD61A" w:rsidR="00210140" w:rsidRPr="00210140" w:rsidRDefault="00210140" w:rsidP="00210140"/>
    <w:p w14:paraId="07CE85E8" w14:textId="18F3BC52" w:rsidR="00210140" w:rsidRPr="00210140" w:rsidRDefault="00210140" w:rsidP="00210140"/>
    <w:p w14:paraId="598C619E" w14:textId="7989BD57" w:rsidR="00210140" w:rsidRPr="00210140" w:rsidRDefault="00210140" w:rsidP="00210140"/>
    <w:p w14:paraId="3431B5BB" w14:textId="72159BF9" w:rsidR="00210140" w:rsidRPr="00210140" w:rsidRDefault="00210140" w:rsidP="00210140"/>
    <w:p w14:paraId="420DA5E1" w14:textId="20A17D7C" w:rsidR="00210140" w:rsidRPr="00210140" w:rsidRDefault="00210140" w:rsidP="00210140"/>
    <w:p w14:paraId="6E57C23B" w14:textId="37C33683" w:rsidR="00210140" w:rsidRPr="00210140" w:rsidRDefault="00210140" w:rsidP="00210140"/>
    <w:p w14:paraId="570F1AC7" w14:textId="7983204D" w:rsidR="00210140" w:rsidRPr="00210140" w:rsidRDefault="00210140" w:rsidP="00210140"/>
    <w:p w14:paraId="367B2C46" w14:textId="2E5E4E7A" w:rsidR="00210140" w:rsidRPr="00210140" w:rsidRDefault="00210140" w:rsidP="00210140"/>
    <w:p w14:paraId="72F55803" w14:textId="493E660C" w:rsidR="00210140" w:rsidRPr="00210140" w:rsidRDefault="00210140" w:rsidP="00210140"/>
    <w:p w14:paraId="79DDB70B" w14:textId="49C41549" w:rsidR="00210140" w:rsidRPr="00210140" w:rsidRDefault="00210140" w:rsidP="00210140"/>
    <w:p w14:paraId="027167C4" w14:textId="53A6804D" w:rsidR="00210140" w:rsidRPr="00210140" w:rsidRDefault="00210140" w:rsidP="00210140"/>
    <w:p w14:paraId="3594E95C" w14:textId="2CC941AB" w:rsidR="00210140" w:rsidRDefault="00210140" w:rsidP="00210140"/>
    <w:p w14:paraId="3FE90F65" w14:textId="6B005A19" w:rsidR="00210140" w:rsidRPr="00210140" w:rsidRDefault="00210140" w:rsidP="00210140">
      <w:pPr>
        <w:tabs>
          <w:tab w:val="left" w:pos="8230"/>
        </w:tabs>
      </w:pPr>
      <w:r>
        <w:tab/>
      </w:r>
    </w:p>
    <w:sectPr w:rsidR="00210140" w:rsidRPr="00210140">
      <w:headerReference w:type="default" r:id="rId8"/>
      <w:footerReference w:type="default" r:id="rId9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57C86" w14:textId="77777777" w:rsidR="00284EBF" w:rsidRDefault="00284EBF">
      <w:pPr>
        <w:spacing w:after="0" w:line="240" w:lineRule="auto"/>
      </w:pPr>
      <w:r>
        <w:separator/>
      </w:r>
    </w:p>
  </w:endnote>
  <w:endnote w:type="continuationSeparator" w:id="0">
    <w:p w14:paraId="45954D6C" w14:textId="77777777" w:rsidR="00284EBF" w:rsidRDefault="00284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0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4D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Program </w:t>
    </w:r>
    <w:proofErr w:type="spellStart"/>
    <w:r w:rsidRPr="00591E37">
      <w:rPr>
        <w:rFonts w:ascii="Bell MT" w:hAnsi="Bell MT"/>
        <w:color w:val="000000"/>
      </w:rPr>
      <w:t>Studi</w:t>
    </w:r>
    <w:proofErr w:type="spellEnd"/>
    <w:r w:rsidRPr="00591E37">
      <w:rPr>
        <w:rFonts w:ascii="Bell MT" w:hAnsi="Bell MT"/>
        <w:color w:val="000000"/>
      </w:rPr>
      <w:t xml:space="preserve"> S1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Sains</w:t>
    </w:r>
    <w:proofErr w:type="spellEnd"/>
    <w:r w:rsidRPr="00591E37">
      <w:rPr>
        <w:rFonts w:ascii="Bell MT" w:hAnsi="Bell MT"/>
        <w:color w:val="000000"/>
      </w:rPr>
      <w:t xml:space="preserve"> Data</w:t>
    </w:r>
  </w:p>
  <w:p w14:paraId="31A021F0" w14:textId="3EAABBB3" w:rsidR="00591E37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proofErr w:type="spellStart"/>
    <w:r w:rsidRPr="00591E37">
      <w:rPr>
        <w:rFonts w:ascii="Bell MT" w:hAnsi="Bell MT"/>
        <w:color w:val="000000"/>
      </w:rPr>
      <w:t>Fakultas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Maju</w:t>
    </w:r>
    <w:proofErr w:type="spellEnd"/>
    <w:r w:rsidRPr="00591E37">
      <w:rPr>
        <w:rFonts w:ascii="Bell MT" w:hAnsi="Bell MT"/>
        <w:color w:val="000000"/>
      </w:rPr>
      <w:t xml:space="preserve"> &amp; </w:t>
    </w:r>
    <w:proofErr w:type="spellStart"/>
    <w:r w:rsidRPr="00591E37">
      <w:rPr>
        <w:rFonts w:ascii="Bell MT" w:hAnsi="Bell MT"/>
        <w:color w:val="000000"/>
      </w:rPr>
      <w:t>Multidisiplin</w:t>
    </w:r>
    <w:proofErr w:type="spellEnd"/>
  </w:p>
  <w:p w14:paraId="36EF9892" w14:textId="1E065C26" w:rsid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Universitas </w:t>
    </w:r>
    <w:proofErr w:type="spellStart"/>
    <w:r w:rsidRPr="00591E37">
      <w:rPr>
        <w:rFonts w:ascii="Bell MT" w:hAnsi="Bell MT"/>
        <w:color w:val="000000"/>
      </w:rPr>
      <w:t>Airlangga</w:t>
    </w:r>
    <w:proofErr w:type="spellEnd"/>
  </w:p>
  <w:p w14:paraId="7509D7B9" w14:textId="126D6B1E" w:rsidR="00BB7DAE" w:rsidRPr="00591E37" w:rsidRDefault="00BB7DAE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color w:val="000000"/>
      </w:rPr>
    </w:pPr>
    <w:r>
      <w:rPr>
        <w:rFonts w:ascii="Bell MT" w:hAnsi="Bell MT"/>
        <w:color w:val="000000"/>
      </w:rPr>
      <w:t>202</w:t>
    </w:r>
    <w:r w:rsidR="00057DCA">
      <w:rPr>
        <w:rFonts w:ascii="Bell MT" w:hAnsi="Bell MT"/>
        <w:color w:val="00000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A269C" w14:textId="77777777" w:rsidR="00284EBF" w:rsidRDefault="00284EBF">
      <w:pPr>
        <w:spacing w:after="0" w:line="240" w:lineRule="auto"/>
      </w:pPr>
      <w:r>
        <w:separator/>
      </w:r>
    </w:p>
  </w:footnote>
  <w:footnote w:type="continuationSeparator" w:id="0">
    <w:p w14:paraId="53814683" w14:textId="77777777" w:rsidR="00284EBF" w:rsidRDefault="00284E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8422B" w14:textId="7CB8578A" w:rsidR="00A43720" w:rsidRPr="002460AA" w:rsidRDefault="00A43720" w:rsidP="00A43720">
    <w:pPr>
      <w:pStyle w:val="Header"/>
      <w:pBdr>
        <w:bottom w:val="thickThinSmallGap" w:sz="24" w:space="1" w:color="auto"/>
      </w:pBdr>
      <w:spacing w:line="360" w:lineRule="auto"/>
      <w:jc w:val="center"/>
      <w:rPr>
        <w:rFonts w:ascii="Times New Roman" w:hAnsi="Times New Roman"/>
        <w:b/>
        <w:color w:val="1F4E79" w:themeColor="accent5" w:themeShade="80"/>
        <w:sz w:val="28"/>
      </w:rPr>
    </w:pPr>
    <w:r w:rsidRPr="002460AA">
      <w:rPr>
        <w:rFonts w:ascii="Times New Roman" w:hAnsi="Times New Roman"/>
        <w:b/>
        <w:color w:val="1F4E79" w:themeColor="accent5" w:themeShade="80"/>
        <w:sz w:val="28"/>
      </w:rPr>
      <w:t>PRA</w:t>
    </w:r>
    <w:r w:rsidRPr="002460AA">
      <w:rPr>
        <w:rFonts w:ascii="Times New Roman" w:hAnsi="Times New Roman" w:hint="eastAsia"/>
        <w:b/>
        <w:color w:val="1F4E79" w:themeColor="accent5" w:themeShade="80"/>
        <w:sz w:val="28"/>
      </w:rPr>
      <w:t>K</w:t>
    </w:r>
    <w:r w:rsidRPr="002460AA">
      <w:rPr>
        <w:rFonts w:ascii="Times New Roman" w:hAnsi="Times New Roman"/>
        <w:b/>
        <w:color w:val="1F4E79" w:themeColor="accent5" w:themeShade="80"/>
        <w:sz w:val="28"/>
      </w:rPr>
      <w:t xml:space="preserve">TIKUM </w:t>
    </w:r>
    <w:r w:rsidR="00D93022" w:rsidRPr="002460AA">
      <w:rPr>
        <w:rFonts w:ascii="Times New Roman" w:hAnsi="Times New Roman"/>
        <w:b/>
        <w:color w:val="1F4E79" w:themeColor="accent5" w:themeShade="80"/>
        <w:sz w:val="28"/>
      </w:rPr>
      <w:t>PENGANTAR</w:t>
    </w:r>
    <w:r w:rsidRPr="002460AA">
      <w:rPr>
        <w:rFonts w:ascii="Times New Roman" w:hAnsi="Times New Roman"/>
        <w:b/>
        <w:color w:val="1F4E79" w:themeColor="accent5" w:themeShade="80"/>
        <w:sz w:val="28"/>
      </w:rPr>
      <w:t xml:space="preserve"> BASIS DATA</w:t>
    </w:r>
  </w:p>
  <w:p w14:paraId="5C218862" w14:textId="77777777" w:rsidR="002460AA" w:rsidRDefault="002460AA" w:rsidP="002460AA">
    <w:pPr>
      <w:spacing w:after="0"/>
      <w:rPr>
        <w:rFonts w:ascii="Times New Roman" w:hAnsi="Times New Roman" w:cs="Times New Roman"/>
        <w:sz w:val="24"/>
        <w:szCs w:val="24"/>
      </w:rPr>
    </w:pPr>
  </w:p>
  <w:p w14:paraId="62FF3400" w14:textId="05BEBFF5" w:rsidR="00A43720" w:rsidRDefault="00A43720" w:rsidP="006D364C">
    <w:pPr>
      <w:ind w:left="720"/>
      <w:rPr>
        <w:rFonts w:ascii="Times New Roman" w:hAnsi="Times New Roman" w:cs="Times New Roman"/>
        <w:sz w:val="24"/>
        <w:szCs w:val="24"/>
      </w:rPr>
    </w:pPr>
    <w:r w:rsidRPr="002460AA">
      <w:rPr>
        <w:rFonts w:ascii="Times New Roman" w:hAnsi="Times New Roman" w:cs="Times New Roman"/>
        <w:sz w:val="24"/>
        <w:szCs w:val="24"/>
      </w:rPr>
      <w:t>BAB</w:t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5A0DDD">
      <w:rPr>
        <w:rFonts w:ascii="Times New Roman" w:hAnsi="Times New Roman" w:cs="Times New Roman"/>
        <w:sz w:val="24"/>
        <w:szCs w:val="24"/>
      </w:rPr>
      <w:t>DIISI NAMA BAB</w:t>
    </w:r>
    <w:r w:rsidR="00836C45">
      <w:rPr>
        <w:rFonts w:ascii="Times New Roman" w:hAnsi="Times New Roman" w:cs="Times New Roman"/>
        <w:sz w:val="24"/>
        <w:szCs w:val="24"/>
      </w:rPr>
      <w:t xml:space="preserve"> (SEMUA KAPITAL)</w:t>
    </w:r>
  </w:p>
  <w:p w14:paraId="4088A367" w14:textId="01D6C9F6" w:rsidR="006D364C" w:rsidRPr="002460AA" w:rsidRDefault="006D364C" w:rsidP="006D364C">
    <w:pPr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RAKTIKUM KE</w:t>
    </w:r>
    <w:r>
      <w:rPr>
        <w:rFonts w:ascii="Times New Roman" w:hAnsi="Times New Roman" w:cs="Times New Roman"/>
        <w:sz w:val="24"/>
        <w:szCs w:val="24"/>
      </w:rPr>
      <w:tab/>
      <w:t>: SATU (1)</w:t>
    </w:r>
    <w:r w:rsidR="00836C45">
      <w:rPr>
        <w:rFonts w:ascii="Times New Roman" w:hAnsi="Times New Roman" w:cs="Times New Roman"/>
        <w:sz w:val="24"/>
        <w:szCs w:val="24"/>
      </w:rPr>
      <w:t xml:space="preserve"> (SEMUA KAPITAL)</w:t>
    </w:r>
  </w:p>
  <w:p w14:paraId="01CD3EA3" w14:textId="4140AC13" w:rsidR="002460AA" w:rsidRPr="002460AA" w:rsidRDefault="00A43720" w:rsidP="006D364C">
    <w:pPr>
      <w:ind w:left="720"/>
      <w:rPr>
        <w:rFonts w:ascii="Times New Roman" w:hAnsi="Times New Roman" w:cs="Times New Roman"/>
        <w:sz w:val="24"/>
        <w:szCs w:val="24"/>
      </w:rPr>
    </w:pPr>
    <w:r w:rsidRPr="002460AA">
      <w:rPr>
        <w:rFonts w:ascii="Times New Roman" w:hAnsi="Times New Roman" w:cs="Times New Roman"/>
        <w:sz w:val="24"/>
        <w:szCs w:val="24"/>
      </w:rPr>
      <w:t>NAMA</w:t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AA07B9">
      <w:rPr>
        <w:rFonts w:ascii="Times New Roman" w:hAnsi="Times New Roman" w:cs="Times New Roman"/>
        <w:sz w:val="24"/>
        <w:szCs w:val="24"/>
      </w:rPr>
      <w:t>MARYAMAH</w:t>
    </w:r>
    <w:r w:rsidR="00836C45">
      <w:rPr>
        <w:rFonts w:ascii="Times New Roman" w:hAnsi="Times New Roman" w:cs="Times New Roman"/>
        <w:sz w:val="24"/>
        <w:szCs w:val="24"/>
      </w:rPr>
      <w:t xml:space="preserve"> (SEMUA KAPITAL)</w:t>
    </w:r>
  </w:p>
  <w:p w14:paraId="737ACFAB" w14:textId="20F82953" w:rsidR="00A43720" w:rsidRPr="002460AA" w:rsidRDefault="002460AA" w:rsidP="006D364C">
    <w:pPr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A43720" w:rsidRPr="002460AA">
      <w:rPr>
        <w:rFonts w:ascii="Times New Roman" w:hAnsi="Times New Roman" w:cs="Times New Roman"/>
        <w:sz w:val="24"/>
        <w:szCs w:val="24"/>
      </w:rPr>
      <w:t xml:space="preserve">: </w:t>
    </w:r>
    <w:r>
      <w:rPr>
        <w:rFonts w:ascii="Times New Roman" w:hAnsi="Times New Roman" w:cs="Times New Roman"/>
        <w:sz w:val="24"/>
        <w:szCs w:val="24"/>
      </w:rPr>
      <w:t>190920192</w:t>
    </w:r>
    <w:r w:rsidR="00836C45">
      <w:rPr>
        <w:rFonts w:ascii="Times New Roman" w:hAnsi="Times New Roman" w:cs="Times New Roman"/>
        <w:sz w:val="24"/>
        <w:szCs w:val="24"/>
      </w:rPr>
      <w:t xml:space="preserve"> (SEMUA KAPITAL)</w:t>
    </w:r>
  </w:p>
  <w:p w14:paraId="497DD3FF" w14:textId="3545B47A" w:rsidR="00A43720" w:rsidRPr="009C11FC" w:rsidRDefault="002460AA" w:rsidP="006D364C">
    <w:pPr>
      <w:spacing w:after="0"/>
      <w:ind w:left="720"/>
    </w:pPr>
    <w:r w:rsidRPr="002460AA">
      <w:rPr>
        <w:rFonts w:ascii="Times New Roman" w:hAnsi="Times New Roman" w:cs="Times New Roman"/>
        <w:sz w:val="24"/>
        <w:szCs w:val="24"/>
      </w:rPr>
      <w:t>TGL PRAKTIKUM</w:t>
    </w:r>
    <w:r>
      <w:rPr>
        <w:rFonts w:ascii="Times New Roman" w:hAnsi="Times New Roman" w:cs="Times New Roman"/>
        <w:sz w:val="24"/>
        <w:szCs w:val="24"/>
      </w:rPr>
      <w:tab/>
    </w:r>
    <w:r w:rsidR="00A43720" w:rsidRPr="002460AA">
      <w:rPr>
        <w:rFonts w:ascii="Times New Roman" w:hAnsi="Times New Roman" w:cs="Times New Roman"/>
        <w:sz w:val="24"/>
        <w:szCs w:val="24"/>
      </w:rPr>
      <w:t xml:space="preserve">: </w:t>
    </w:r>
    <w:r>
      <w:rPr>
        <w:rFonts w:ascii="Times New Roman" w:hAnsi="Times New Roman" w:cs="Times New Roman"/>
        <w:sz w:val="24"/>
        <w:szCs w:val="24"/>
      </w:rPr>
      <w:t>23 MARET 199</w:t>
    </w:r>
    <w:r w:rsidR="00836C45">
      <w:rPr>
        <w:rFonts w:ascii="Times New Roman" w:hAnsi="Times New Roman" w:cs="Times New Roman"/>
        <w:sz w:val="24"/>
        <w:szCs w:val="24"/>
      </w:rPr>
      <w:t>0 (SEMUA KAPITAL)</w:t>
    </w:r>
    <w:r>
      <w:t xml:space="preserve">    </w:t>
    </w:r>
  </w:p>
  <w:p w14:paraId="190A790F" w14:textId="4AD1B3DB" w:rsidR="00A43720" w:rsidRPr="0087744A" w:rsidRDefault="00A43720" w:rsidP="00A43720">
    <w:pPr>
      <w:pStyle w:val="Header"/>
      <w:pBdr>
        <w:bottom w:val="thinThickSmallGap" w:sz="24" w:space="1" w:color="auto"/>
      </w:pBdr>
      <w:tabs>
        <w:tab w:val="left" w:pos="1170"/>
        <w:tab w:val="left" w:pos="1440"/>
      </w:tabs>
      <w:spacing w:line="276" w:lineRule="auto"/>
      <w:jc w:val="both"/>
      <w:rPr>
        <w:rFonts w:ascii="Times New Roman" w:hAnsi="Times New Roman"/>
        <w:sz w:val="24"/>
      </w:rPr>
    </w:pPr>
  </w:p>
  <w:p w14:paraId="51E030EF" w14:textId="77777777" w:rsidR="002B238A" w:rsidRDefault="002B238A" w:rsidP="003A3376">
    <w:pPr>
      <w:spacing w:after="0" w:line="240" w:lineRule="auto"/>
      <w:ind w:left="-851"/>
      <w:jc w:val="center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E0AC4"/>
    <w:multiLevelType w:val="hybridMultilevel"/>
    <w:tmpl w:val="C05C408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166754">
    <w:abstractNumId w:val="6"/>
  </w:num>
  <w:num w:numId="2" w16cid:durableId="1558517413">
    <w:abstractNumId w:val="3"/>
  </w:num>
  <w:num w:numId="3" w16cid:durableId="730888764">
    <w:abstractNumId w:val="4"/>
  </w:num>
  <w:num w:numId="4" w16cid:durableId="1110051688">
    <w:abstractNumId w:val="9"/>
  </w:num>
  <w:num w:numId="5" w16cid:durableId="1033917113">
    <w:abstractNumId w:val="8"/>
  </w:num>
  <w:num w:numId="6" w16cid:durableId="1643734131">
    <w:abstractNumId w:val="2"/>
  </w:num>
  <w:num w:numId="7" w16cid:durableId="1686900045">
    <w:abstractNumId w:val="0"/>
  </w:num>
  <w:num w:numId="8" w16cid:durableId="394670563">
    <w:abstractNumId w:val="7"/>
  </w:num>
  <w:num w:numId="9" w16cid:durableId="258372142">
    <w:abstractNumId w:val="1"/>
  </w:num>
  <w:num w:numId="10" w16cid:durableId="3383107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35474"/>
    <w:rsid w:val="00053C83"/>
    <w:rsid w:val="00057DCA"/>
    <w:rsid w:val="0006517B"/>
    <w:rsid w:val="00071CDC"/>
    <w:rsid w:val="00091ABD"/>
    <w:rsid w:val="000A1AC8"/>
    <w:rsid w:val="000A48F6"/>
    <w:rsid w:val="000A6669"/>
    <w:rsid w:val="000D6A3A"/>
    <w:rsid w:val="00123C33"/>
    <w:rsid w:val="00126716"/>
    <w:rsid w:val="00140CF6"/>
    <w:rsid w:val="00160EDB"/>
    <w:rsid w:val="001619AD"/>
    <w:rsid w:val="001845FB"/>
    <w:rsid w:val="001A5681"/>
    <w:rsid w:val="001B3FCF"/>
    <w:rsid w:val="001D70DE"/>
    <w:rsid w:val="001E74D4"/>
    <w:rsid w:val="00210140"/>
    <w:rsid w:val="002279C7"/>
    <w:rsid w:val="00233170"/>
    <w:rsid w:val="002460AA"/>
    <w:rsid w:val="002474A9"/>
    <w:rsid w:val="00253F14"/>
    <w:rsid w:val="00284EBF"/>
    <w:rsid w:val="002933F4"/>
    <w:rsid w:val="00297379"/>
    <w:rsid w:val="002B238A"/>
    <w:rsid w:val="002B2981"/>
    <w:rsid w:val="002B43D6"/>
    <w:rsid w:val="002E70D3"/>
    <w:rsid w:val="00333800"/>
    <w:rsid w:val="00351E67"/>
    <w:rsid w:val="00366B99"/>
    <w:rsid w:val="003740AC"/>
    <w:rsid w:val="003A3376"/>
    <w:rsid w:val="003B0D47"/>
    <w:rsid w:val="003B485A"/>
    <w:rsid w:val="003E309A"/>
    <w:rsid w:val="00412A81"/>
    <w:rsid w:val="00427DB7"/>
    <w:rsid w:val="00432299"/>
    <w:rsid w:val="00441DB9"/>
    <w:rsid w:val="00482586"/>
    <w:rsid w:val="004C74B8"/>
    <w:rsid w:val="004D39C6"/>
    <w:rsid w:val="005044AF"/>
    <w:rsid w:val="00511165"/>
    <w:rsid w:val="00575922"/>
    <w:rsid w:val="00581765"/>
    <w:rsid w:val="00591E37"/>
    <w:rsid w:val="005A01A3"/>
    <w:rsid w:val="005A0DDD"/>
    <w:rsid w:val="005A169A"/>
    <w:rsid w:val="005B04F0"/>
    <w:rsid w:val="005B69C1"/>
    <w:rsid w:val="005C0567"/>
    <w:rsid w:val="005D6F82"/>
    <w:rsid w:val="0061718E"/>
    <w:rsid w:val="0064038D"/>
    <w:rsid w:val="00644A1F"/>
    <w:rsid w:val="0064747C"/>
    <w:rsid w:val="006805C9"/>
    <w:rsid w:val="00683507"/>
    <w:rsid w:val="0069640D"/>
    <w:rsid w:val="00697024"/>
    <w:rsid w:val="006975BB"/>
    <w:rsid w:val="006A724B"/>
    <w:rsid w:val="006B0FDB"/>
    <w:rsid w:val="006D364C"/>
    <w:rsid w:val="006E50F3"/>
    <w:rsid w:val="0073261B"/>
    <w:rsid w:val="007600EA"/>
    <w:rsid w:val="00762A73"/>
    <w:rsid w:val="0076471B"/>
    <w:rsid w:val="00765103"/>
    <w:rsid w:val="0078531B"/>
    <w:rsid w:val="007A7706"/>
    <w:rsid w:val="007B77EB"/>
    <w:rsid w:val="007F439E"/>
    <w:rsid w:val="008162B7"/>
    <w:rsid w:val="00817D6D"/>
    <w:rsid w:val="00836C45"/>
    <w:rsid w:val="00853D88"/>
    <w:rsid w:val="00861A91"/>
    <w:rsid w:val="00865ADD"/>
    <w:rsid w:val="0088118A"/>
    <w:rsid w:val="0088132E"/>
    <w:rsid w:val="00895794"/>
    <w:rsid w:val="008A337C"/>
    <w:rsid w:val="008B100B"/>
    <w:rsid w:val="008C5EEA"/>
    <w:rsid w:val="008D051D"/>
    <w:rsid w:val="008E2A6E"/>
    <w:rsid w:val="00933F63"/>
    <w:rsid w:val="00941BED"/>
    <w:rsid w:val="0095036D"/>
    <w:rsid w:val="00957E53"/>
    <w:rsid w:val="00962F1C"/>
    <w:rsid w:val="00973974"/>
    <w:rsid w:val="00977F7F"/>
    <w:rsid w:val="009F085C"/>
    <w:rsid w:val="00A23059"/>
    <w:rsid w:val="00A43720"/>
    <w:rsid w:val="00A477BA"/>
    <w:rsid w:val="00A725D1"/>
    <w:rsid w:val="00A94FCB"/>
    <w:rsid w:val="00AA07B9"/>
    <w:rsid w:val="00AB6239"/>
    <w:rsid w:val="00B14185"/>
    <w:rsid w:val="00B23B98"/>
    <w:rsid w:val="00B5050D"/>
    <w:rsid w:val="00B7452A"/>
    <w:rsid w:val="00B90B0B"/>
    <w:rsid w:val="00BB7DAE"/>
    <w:rsid w:val="00BE797C"/>
    <w:rsid w:val="00C14655"/>
    <w:rsid w:val="00C238EA"/>
    <w:rsid w:val="00C53498"/>
    <w:rsid w:val="00C563B3"/>
    <w:rsid w:val="00C56432"/>
    <w:rsid w:val="00C7484F"/>
    <w:rsid w:val="00C77930"/>
    <w:rsid w:val="00CC5889"/>
    <w:rsid w:val="00CE1256"/>
    <w:rsid w:val="00CE5156"/>
    <w:rsid w:val="00CF3EBC"/>
    <w:rsid w:val="00D104C9"/>
    <w:rsid w:val="00D31F61"/>
    <w:rsid w:val="00D47C51"/>
    <w:rsid w:val="00D5248D"/>
    <w:rsid w:val="00D52F03"/>
    <w:rsid w:val="00D844CF"/>
    <w:rsid w:val="00D84BB8"/>
    <w:rsid w:val="00D86CD6"/>
    <w:rsid w:val="00D93022"/>
    <w:rsid w:val="00DB1087"/>
    <w:rsid w:val="00DE103B"/>
    <w:rsid w:val="00DE2CB2"/>
    <w:rsid w:val="00DF73C3"/>
    <w:rsid w:val="00E028E0"/>
    <w:rsid w:val="00E50721"/>
    <w:rsid w:val="00E746E4"/>
    <w:rsid w:val="00EB2768"/>
    <w:rsid w:val="00EF608B"/>
    <w:rsid w:val="00F1766E"/>
    <w:rsid w:val="00F527F4"/>
    <w:rsid w:val="00F64AB7"/>
    <w:rsid w:val="00F65393"/>
    <w:rsid w:val="00F71AE9"/>
    <w:rsid w:val="00F802A9"/>
    <w:rsid w:val="00FB6A85"/>
    <w:rsid w:val="00FC3392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Maryamah</cp:lastModifiedBy>
  <cp:revision>165</cp:revision>
  <cp:lastPrinted>2022-03-01T12:49:00Z</cp:lastPrinted>
  <dcterms:created xsi:type="dcterms:W3CDTF">2022-01-24T06:08:00Z</dcterms:created>
  <dcterms:modified xsi:type="dcterms:W3CDTF">2024-02-25T17:08:00Z</dcterms:modified>
</cp:coreProperties>
</file>